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A01" w:rsidRPr="00276AFA" w:rsidRDefault="00F83A01" w:rsidP="00F83A01">
      <w:pPr>
        <w:jc w:val="center"/>
        <w:rPr>
          <w:b/>
          <w:bCs/>
          <w:sz w:val="32"/>
        </w:rPr>
      </w:pPr>
      <w:r w:rsidRPr="00276AFA">
        <w:rPr>
          <w:b/>
          <w:bCs/>
          <w:sz w:val="32"/>
        </w:rPr>
        <w:t>Project Team Meeting</w:t>
      </w:r>
    </w:p>
    <w:p w:rsidR="00F83A01" w:rsidRPr="00276AFA" w:rsidRDefault="00F83A01" w:rsidP="00F83A01">
      <w:pPr>
        <w:jc w:val="center"/>
        <w:rPr>
          <w:b/>
          <w:bCs/>
          <w:sz w:val="32"/>
        </w:rPr>
      </w:pP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Project Na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>Indian Student Association - NWMSU</w:t>
            </w:r>
          </w:p>
        </w:tc>
      </w:tr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Purpose:</w:t>
            </w:r>
          </w:p>
        </w:tc>
        <w:tc>
          <w:tcPr>
            <w:tcW w:w="5360" w:type="dxa"/>
            <w:shd w:val="clear" w:color="auto" w:fill="auto"/>
            <w:noWrap/>
            <w:vAlign w:val="bottom"/>
          </w:tcPr>
          <w:p w:rsidR="00F83A01" w:rsidRPr="00276AFA" w:rsidRDefault="0022657D" w:rsidP="00F83A01">
            <w:pPr>
              <w:rPr>
                <w:color w:val="000000"/>
              </w:rPr>
            </w:pPr>
            <w:r>
              <w:rPr>
                <w:color w:val="000000"/>
              </w:rPr>
              <w:t>Revision of requirements</w:t>
            </w:r>
          </w:p>
        </w:tc>
      </w:tr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Day, Date &amp; Ti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F83A01" w:rsidRPr="00276AFA" w:rsidRDefault="0022657D" w:rsidP="00290605">
            <w:pPr>
              <w:rPr>
                <w:color w:val="000000"/>
              </w:rPr>
            </w:pPr>
            <w:r>
              <w:rPr>
                <w:color w:val="000000"/>
              </w:rPr>
              <w:t>Tuesday, June 16</w:t>
            </w:r>
            <w:r w:rsidR="00F83A01" w:rsidRPr="00276AFA">
              <w:rPr>
                <w:color w:val="000000"/>
              </w:rPr>
              <w:t>, 2020 4:00 PM CST</w:t>
            </w:r>
          </w:p>
        </w:tc>
      </w:tr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 xml:space="preserve">Online conference - Zoom </w:t>
            </w:r>
          </w:p>
        </w:tc>
      </w:tr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>Bharat Reddy Male</w:t>
            </w:r>
          </w:p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>Bhavya Deepthi Gorrepati</w:t>
            </w:r>
          </w:p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>Mahalakshmi Kongari</w:t>
            </w:r>
          </w:p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>Sai Jyothsna Mathi</w:t>
            </w:r>
          </w:p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>Jeevan Reddy Mure</w:t>
            </w:r>
          </w:p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>Dheeraj Edupuganti</w:t>
            </w:r>
          </w:p>
        </w:tc>
      </w:tr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 xml:space="preserve">Absentees: 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>None</w:t>
            </w:r>
          </w:p>
        </w:tc>
      </w:tr>
    </w:tbl>
    <w:p w:rsidR="00F83A01" w:rsidRPr="00276AFA" w:rsidRDefault="00F83A01" w:rsidP="00F83A01">
      <w:pPr>
        <w:rPr>
          <w:b/>
          <w:bCs/>
        </w:rPr>
      </w:pPr>
    </w:p>
    <w:p w:rsidR="00F83A01" w:rsidRPr="00276AFA" w:rsidRDefault="00F83A01" w:rsidP="00F83A01">
      <w:pPr>
        <w:rPr>
          <w:b/>
          <w:bCs/>
        </w:rPr>
      </w:pPr>
      <w:r w:rsidRPr="00276AFA">
        <w:rPr>
          <w:b/>
          <w:bCs/>
        </w:rPr>
        <w:t>Agenda:</w:t>
      </w:r>
    </w:p>
    <w:p w:rsidR="00F83A01" w:rsidRDefault="0022657D" w:rsidP="00F83A01">
      <w:pPr>
        <w:numPr>
          <w:ilvl w:val="0"/>
          <w:numId w:val="1"/>
        </w:numPr>
      </w:pPr>
      <w:r>
        <w:t>Revision of requirements</w:t>
      </w:r>
    </w:p>
    <w:p w:rsidR="0022657D" w:rsidRPr="00276AFA" w:rsidRDefault="0022657D" w:rsidP="00F83A01">
      <w:pPr>
        <w:numPr>
          <w:ilvl w:val="0"/>
          <w:numId w:val="1"/>
        </w:numPr>
      </w:pPr>
      <w:r>
        <w:t>Working on clients request mentioned in meeting</w:t>
      </w:r>
    </w:p>
    <w:p w:rsidR="00F83A01" w:rsidRPr="00276AFA" w:rsidRDefault="00F83A01" w:rsidP="00F83A01">
      <w:pPr>
        <w:numPr>
          <w:ilvl w:val="0"/>
          <w:numId w:val="1"/>
        </w:numPr>
      </w:pPr>
      <w:r w:rsidRPr="00276AFA">
        <w:t>Discussion of other important topics</w:t>
      </w:r>
    </w:p>
    <w:p w:rsidR="00F83A01" w:rsidRPr="00276AFA" w:rsidRDefault="00F83A01" w:rsidP="00F83A01">
      <w:pPr>
        <w:numPr>
          <w:ilvl w:val="0"/>
          <w:numId w:val="1"/>
        </w:numPr>
      </w:pPr>
      <w:r w:rsidRPr="00276AFA">
        <w:t>List of action items from meeting</w:t>
      </w:r>
    </w:p>
    <w:p w:rsidR="00F83A01" w:rsidRPr="00276AFA" w:rsidRDefault="00F83A01" w:rsidP="00F83A0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F83A01" w:rsidRPr="00276AFA" w:rsidTr="00290605">
        <w:tc>
          <w:tcPr>
            <w:tcW w:w="2952" w:type="dxa"/>
          </w:tcPr>
          <w:p w:rsidR="00F83A01" w:rsidRPr="00276AFA" w:rsidRDefault="00F83A01" w:rsidP="00290605">
            <w:pPr>
              <w:rPr>
                <w:b/>
              </w:rPr>
            </w:pPr>
            <w:r w:rsidRPr="00276AFA">
              <w:rPr>
                <w:b/>
              </w:rPr>
              <w:t>Action Item</w:t>
            </w:r>
          </w:p>
        </w:tc>
        <w:tc>
          <w:tcPr>
            <w:tcW w:w="2376" w:type="dxa"/>
          </w:tcPr>
          <w:p w:rsidR="00F83A01" w:rsidRPr="00276AFA" w:rsidRDefault="00F83A01" w:rsidP="00290605">
            <w:pPr>
              <w:rPr>
                <w:b/>
              </w:rPr>
            </w:pPr>
            <w:r w:rsidRPr="00276AFA">
              <w:rPr>
                <w:b/>
              </w:rPr>
              <w:t>Assigned To</w:t>
            </w:r>
          </w:p>
        </w:tc>
        <w:tc>
          <w:tcPr>
            <w:tcW w:w="2160" w:type="dxa"/>
          </w:tcPr>
          <w:p w:rsidR="00F83A01" w:rsidRPr="00276AFA" w:rsidRDefault="00F83A01" w:rsidP="00290605">
            <w:pPr>
              <w:rPr>
                <w:b/>
              </w:rPr>
            </w:pPr>
            <w:r w:rsidRPr="00276AFA">
              <w:rPr>
                <w:b/>
              </w:rPr>
              <w:t>Due Date</w:t>
            </w:r>
          </w:p>
        </w:tc>
      </w:tr>
      <w:tr w:rsidR="00F83A01" w:rsidRPr="00276AFA" w:rsidTr="00290605">
        <w:tc>
          <w:tcPr>
            <w:tcW w:w="2952" w:type="dxa"/>
          </w:tcPr>
          <w:p w:rsidR="00F83A01" w:rsidRDefault="00B353DB" w:rsidP="00290605">
            <w:r>
              <w:t>Project Documentation update as per revised requirements</w:t>
            </w:r>
          </w:p>
        </w:tc>
        <w:tc>
          <w:tcPr>
            <w:tcW w:w="2376" w:type="dxa"/>
          </w:tcPr>
          <w:p w:rsidR="00F83A01" w:rsidRDefault="00F83A01" w:rsidP="00290605">
            <w:r>
              <w:t>Team</w:t>
            </w:r>
          </w:p>
        </w:tc>
        <w:tc>
          <w:tcPr>
            <w:tcW w:w="2160" w:type="dxa"/>
          </w:tcPr>
          <w:p w:rsidR="00F83A01" w:rsidRDefault="00B353DB" w:rsidP="00290605">
            <w:r>
              <w:t>06/16</w:t>
            </w:r>
            <w:r w:rsidR="00F83A01">
              <w:t>/2020</w:t>
            </w:r>
          </w:p>
          <w:p w:rsidR="00B353DB" w:rsidRDefault="00B353DB" w:rsidP="00290605"/>
        </w:tc>
      </w:tr>
      <w:tr w:rsidR="00B353DB" w:rsidRPr="00276AFA" w:rsidTr="00290605">
        <w:tc>
          <w:tcPr>
            <w:tcW w:w="2952" w:type="dxa"/>
          </w:tcPr>
          <w:p w:rsidR="00B353DB" w:rsidRDefault="00B353DB" w:rsidP="00290605">
            <w:r>
              <w:t>Gather revised requirements from client</w:t>
            </w:r>
          </w:p>
        </w:tc>
        <w:tc>
          <w:tcPr>
            <w:tcW w:w="2376" w:type="dxa"/>
          </w:tcPr>
          <w:p w:rsidR="00B353DB" w:rsidRDefault="00B353DB" w:rsidP="00290605">
            <w:r>
              <w:t>Team</w:t>
            </w:r>
          </w:p>
        </w:tc>
        <w:tc>
          <w:tcPr>
            <w:tcW w:w="2160" w:type="dxa"/>
          </w:tcPr>
          <w:p w:rsidR="00B353DB" w:rsidRDefault="00B353DB" w:rsidP="00290605">
            <w:r>
              <w:t>06/16/2020</w:t>
            </w:r>
          </w:p>
        </w:tc>
      </w:tr>
    </w:tbl>
    <w:p w:rsidR="00F83A01" w:rsidRPr="00276AFA" w:rsidRDefault="00F83A01" w:rsidP="00F83A01"/>
    <w:p w:rsidR="00F83A01" w:rsidRPr="00276AFA" w:rsidRDefault="00F83A01" w:rsidP="00F83A01">
      <w:r w:rsidRPr="00276AFA">
        <w:rPr>
          <w:b/>
        </w:rPr>
        <w:t xml:space="preserve">Date and time of next project team meeting: </w:t>
      </w:r>
      <w:r w:rsidR="005F0ED4">
        <w:t>Wednesday</w:t>
      </w:r>
      <w:bookmarkStart w:id="0" w:name="_GoBack"/>
      <w:bookmarkEnd w:id="0"/>
      <w:r w:rsidR="00F24229">
        <w:t>, June 17</w:t>
      </w:r>
      <w:r w:rsidRPr="00276AFA">
        <w:t>, 2020 4:00 PM CST</w:t>
      </w:r>
    </w:p>
    <w:p w:rsidR="00F83A01" w:rsidRPr="00276AFA" w:rsidRDefault="00F83A01" w:rsidP="00F83A01"/>
    <w:p w:rsidR="007810B1" w:rsidRDefault="005F0ED4"/>
    <w:sectPr w:rsidR="007810B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B53954"/>
    <w:multiLevelType w:val="hybridMultilevel"/>
    <w:tmpl w:val="297AA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rU0t7S0tDAxMjBS0lEKTi0uzszPAykwrAUAjUmcIywAAAA="/>
  </w:docVars>
  <w:rsids>
    <w:rsidRoot w:val="00F83A01"/>
    <w:rsid w:val="0022657D"/>
    <w:rsid w:val="004472CA"/>
    <w:rsid w:val="005D7765"/>
    <w:rsid w:val="005F0ED4"/>
    <w:rsid w:val="00715814"/>
    <w:rsid w:val="00B353DB"/>
    <w:rsid w:val="00EF02A1"/>
    <w:rsid w:val="00F24229"/>
    <w:rsid w:val="00F83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384A1"/>
  <w15:chartTrackingRefBased/>
  <w15:docId w15:val="{8B335AA5-3F25-460A-8F9E-8959FEEE6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3A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Male,Bharat Reddy</cp:lastModifiedBy>
  <cp:revision>6</cp:revision>
  <dcterms:created xsi:type="dcterms:W3CDTF">2020-06-12T04:27:00Z</dcterms:created>
  <dcterms:modified xsi:type="dcterms:W3CDTF">2020-06-17T02:55:00Z</dcterms:modified>
</cp:coreProperties>
</file>